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F61C7AE" w14:textId="77777777" w:rsidR="00944C06" w:rsidRDefault="00944C06" w:rsidP="00944C06">
      <w:r>
        <w:rPr>
          <w:noProof/>
          <w:sz w:val="22"/>
          <w:szCs w:val="22"/>
        </w:rPr>
        <w:drawing>
          <wp:anchor distT="0" distB="0" distL="114300" distR="114300" simplePos="0" relativeHeight="251658240" behindDoc="1" locked="0" layoutInCell="1" allowOverlap="1" wp14:anchorId="66CD5318" wp14:editId="6DF9AC70">
            <wp:simplePos x="0" y="0"/>
            <wp:positionH relativeFrom="column">
              <wp:posOffset>1438910</wp:posOffset>
            </wp:positionH>
            <wp:positionV relativeFrom="paragraph">
              <wp:posOffset>6350</wp:posOffset>
            </wp:positionV>
            <wp:extent cx="2736215" cy="2923540"/>
            <wp:effectExtent l="0" t="0" r="6985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6215" cy="29235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5360AB8" w14:textId="2C9DAB77" w:rsidR="00944C06" w:rsidRDefault="00944C06" w:rsidP="00944C06">
      <w:pPr>
        <w:pStyle w:val="Heading1"/>
      </w:pPr>
      <w:r>
        <w:t>Question</w:t>
      </w:r>
      <w:r w:rsidR="00914283">
        <w:t xml:space="preserve"> 01</w:t>
      </w:r>
    </w:p>
    <w:p w14:paraId="37C7ADC7" w14:textId="77777777" w:rsidR="00914283" w:rsidRPr="00914283" w:rsidRDefault="00914283" w:rsidP="00914283"/>
    <w:p w14:paraId="75460AA2" w14:textId="77777777" w:rsidR="00944C06" w:rsidRDefault="00944C06" w:rsidP="00944C06"/>
    <w:p w14:paraId="1B12E83B" w14:textId="77777777" w:rsidR="00944C06" w:rsidRPr="00836886" w:rsidRDefault="00944C06" w:rsidP="00944C06">
      <w:pPr>
        <w:tabs>
          <w:tab w:val="left" w:pos="735"/>
        </w:tabs>
        <w:rPr>
          <w:sz w:val="22"/>
          <w:szCs w:val="22"/>
        </w:rPr>
      </w:pPr>
    </w:p>
    <w:p w14:paraId="3F63F12E" w14:textId="77777777" w:rsidR="00944C06" w:rsidRPr="00836886" w:rsidRDefault="00944C06" w:rsidP="00944C06">
      <w:pPr>
        <w:rPr>
          <w:sz w:val="22"/>
          <w:szCs w:val="22"/>
        </w:rPr>
      </w:pPr>
    </w:p>
    <w:p w14:paraId="78285211" w14:textId="77777777" w:rsidR="00944C06" w:rsidRPr="00836886" w:rsidRDefault="00944C06" w:rsidP="00944C06">
      <w:pPr>
        <w:rPr>
          <w:sz w:val="22"/>
          <w:szCs w:val="22"/>
        </w:rPr>
      </w:pPr>
      <w:r w:rsidRPr="00836886">
        <w:rPr>
          <w:sz w:val="22"/>
          <w:szCs w:val="22"/>
        </w:rPr>
        <w:tab/>
      </w:r>
      <w:r w:rsidRPr="00836886">
        <w:rPr>
          <w:sz w:val="22"/>
          <w:szCs w:val="22"/>
        </w:rPr>
        <w:tab/>
      </w:r>
      <w:r w:rsidRPr="00836886">
        <w:rPr>
          <w:sz w:val="22"/>
          <w:szCs w:val="22"/>
        </w:rPr>
        <w:tab/>
      </w:r>
      <w:r w:rsidRPr="00836886">
        <w:rPr>
          <w:sz w:val="22"/>
          <w:szCs w:val="22"/>
        </w:rPr>
        <w:tab/>
      </w:r>
      <w:r w:rsidRPr="00836886">
        <w:rPr>
          <w:sz w:val="22"/>
          <w:szCs w:val="22"/>
        </w:rPr>
        <w:tab/>
      </w:r>
      <w:r w:rsidRPr="00836886">
        <w:rPr>
          <w:sz w:val="22"/>
          <w:szCs w:val="22"/>
        </w:rPr>
        <w:tab/>
      </w:r>
      <w:r w:rsidRPr="00836886">
        <w:rPr>
          <w:sz w:val="22"/>
          <w:szCs w:val="22"/>
        </w:rPr>
        <w:tab/>
      </w:r>
      <w:r w:rsidRPr="00836886">
        <w:rPr>
          <w:sz w:val="22"/>
          <w:szCs w:val="22"/>
        </w:rPr>
        <w:tab/>
      </w:r>
      <w:r w:rsidRPr="00836886">
        <w:rPr>
          <w:sz w:val="22"/>
          <w:szCs w:val="22"/>
        </w:rPr>
        <w:tab/>
      </w:r>
    </w:p>
    <w:p w14:paraId="3DE146A5" w14:textId="77777777" w:rsidR="00944C06" w:rsidRPr="00836886" w:rsidRDefault="00944C06" w:rsidP="00944C06">
      <w:pPr>
        <w:rPr>
          <w:sz w:val="22"/>
          <w:szCs w:val="22"/>
        </w:rPr>
      </w:pPr>
    </w:p>
    <w:p w14:paraId="065FF426" w14:textId="77777777" w:rsidR="00944C06" w:rsidRPr="00836886" w:rsidRDefault="00944C06" w:rsidP="00944C06">
      <w:pPr>
        <w:rPr>
          <w:sz w:val="22"/>
          <w:szCs w:val="22"/>
        </w:rPr>
      </w:pPr>
    </w:p>
    <w:p w14:paraId="2A25FEDE" w14:textId="77777777" w:rsidR="00944C06" w:rsidRPr="00836886" w:rsidRDefault="00944C06" w:rsidP="00944C06">
      <w:pPr>
        <w:rPr>
          <w:sz w:val="22"/>
          <w:szCs w:val="22"/>
        </w:rPr>
      </w:pPr>
    </w:p>
    <w:p w14:paraId="0EAF52CF" w14:textId="77777777" w:rsidR="00944C06" w:rsidRPr="00836886" w:rsidRDefault="00944C06" w:rsidP="00944C06">
      <w:pPr>
        <w:rPr>
          <w:sz w:val="22"/>
          <w:szCs w:val="22"/>
        </w:rPr>
      </w:pPr>
    </w:p>
    <w:p w14:paraId="77087F9A" w14:textId="77777777" w:rsidR="00944C06" w:rsidRPr="00836886" w:rsidRDefault="00944C06" w:rsidP="00944C06">
      <w:pPr>
        <w:rPr>
          <w:sz w:val="22"/>
          <w:szCs w:val="22"/>
        </w:rPr>
      </w:pPr>
    </w:p>
    <w:p w14:paraId="1C141DD3" w14:textId="77777777" w:rsidR="00944C06" w:rsidRPr="00836886" w:rsidRDefault="00944C06" w:rsidP="00944C06">
      <w:pPr>
        <w:ind w:firstLine="720"/>
        <w:rPr>
          <w:sz w:val="22"/>
          <w:szCs w:val="22"/>
        </w:rPr>
      </w:pPr>
    </w:p>
    <w:p w14:paraId="4AC8EA43" w14:textId="77777777" w:rsidR="00944C06" w:rsidRPr="00836886" w:rsidRDefault="00944C06" w:rsidP="00944C06">
      <w:pPr>
        <w:rPr>
          <w:sz w:val="22"/>
          <w:szCs w:val="22"/>
        </w:rPr>
      </w:pPr>
    </w:p>
    <w:p w14:paraId="18CFF88A" w14:textId="77777777" w:rsidR="00944C06" w:rsidRPr="00836886" w:rsidRDefault="00944C06" w:rsidP="00944C06">
      <w:pPr>
        <w:rPr>
          <w:sz w:val="22"/>
          <w:szCs w:val="22"/>
        </w:rPr>
      </w:pPr>
    </w:p>
    <w:p w14:paraId="7D7E84B2" w14:textId="77777777" w:rsidR="00944C06" w:rsidRPr="00836886" w:rsidRDefault="00944C06" w:rsidP="00944C06">
      <w:pPr>
        <w:rPr>
          <w:sz w:val="22"/>
          <w:szCs w:val="22"/>
        </w:rPr>
      </w:pPr>
    </w:p>
    <w:p w14:paraId="79B59433" w14:textId="77777777" w:rsidR="00944C06" w:rsidRPr="00836886" w:rsidRDefault="00944C06" w:rsidP="00944C06">
      <w:pPr>
        <w:rPr>
          <w:sz w:val="22"/>
          <w:szCs w:val="22"/>
        </w:rPr>
      </w:pPr>
    </w:p>
    <w:p w14:paraId="46036C53" w14:textId="77777777" w:rsidR="00944C06" w:rsidRPr="00836886" w:rsidRDefault="00944C06" w:rsidP="00944C06">
      <w:pPr>
        <w:rPr>
          <w:sz w:val="22"/>
          <w:szCs w:val="22"/>
        </w:rPr>
      </w:pPr>
    </w:p>
    <w:p w14:paraId="0C5F997A" w14:textId="77777777" w:rsidR="00944C06" w:rsidRPr="00836886" w:rsidRDefault="00944C06" w:rsidP="00944C06">
      <w:pPr>
        <w:rPr>
          <w:sz w:val="22"/>
          <w:szCs w:val="22"/>
        </w:rPr>
      </w:pPr>
    </w:p>
    <w:p w14:paraId="4A8F9152" w14:textId="77777777" w:rsidR="00944C06" w:rsidRPr="006124C3" w:rsidRDefault="00944C06" w:rsidP="00944C06">
      <w:r w:rsidRPr="006124C3">
        <w:t xml:space="preserve">The Volume of a Cylinder can be found with the following formula: </w:t>
      </w:r>
    </w:p>
    <w:p w14:paraId="448602FF" w14:textId="77777777" w:rsidR="00AB46B1" w:rsidRDefault="00944C06" w:rsidP="00944C06">
      <w:r w:rsidRPr="006124C3">
        <w:t xml:space="preserve">                </w:t>
      </w:r>
    </w:p>
    <w:p w14:paraId="00C6D2E1" w14:textId="4815A46E" w:rsidR="00944C06" w:rsidRPr="006124C3" w:rsidRDefault="00944C06" w:rsidP="00AB46B1">
      <w:pPr>
        <w:ind w:firstLine="720"/>
      </w:pPr>
      <w:r w:rsidRPr="006124C3">
        <w:t>Volume = PI * Radius*Radius*</w:t>
      </w:r>
      <w:r w:rsidR="00AB46B1" w:rsidRPr="006124C3">
        <w:t xml:space="preserve">Height </w:t>
      </w:r>
      <w:r w:rsidR="00AB46B1">
        <w:t xml:space="preserve">   </w:t>
      </w:r>
      <w:r w:rsidR="00AB46B1" w:rsidRPr="006124C3">
        <w:t>where</w:t>
      </w:r>
      <w:r w:rsidRPr="006124C3">
        <w:t xml:space="preserve"> PI=3.14159 </w:t>
      </w:r>
    </w:p>
    <w:p w14:paraId="6694BE47" w14:textId="77777777" w:rsidR="00944C06" w:rsidRPr="006124C3" w:rsidRDefault="00944C06" w:rsidP="00944C06">
      <w:r w:rsidRPr="006124C3">
        <w:t xml:space="preserve"> </w:t>
      </w:r>
    </w:p>
    <w:p w14:paraId="7354A101" w14:textId="77777777" w:rsidR="00944C06" w:rsidRPr="006124C3" w:rsidRDefault="00944C06" w:rsidP="00AB46B1">
      <w:r w:rsidRPr="006124C3">
        <w:t xml:space="preserve">It is required to map the above class diagram to Java code. </w:t>
      </w:r>
    </w:p>
    <w:p w14:paraId="10B1884B" w14:textId="77777777" w:rsidR="00944C06" w:rsidRPr="006124C3" w:rsidRDefault="00944C06" w:rsidP="00944C06">
      <w:pPr>
        <w:ind w:firstLine="720"/>
      </w:pPr>
    </w:p>
    <w:p w14:paraId="05C67280" w14:textId="4B086424" w:rsidR="00944C06" w:rsidRPr="006124C3" w:rsidRDefault="00AB46B1" w:rsidP="00944C06">
      <w:pPr>
        <w:ind w:firstLine="720"/>
      </w:pPr>
      <w:r w:rsidRPr="006124C3">
        <w:t>Note:</w:t>
      </w:r>
      <w:r w:rsidR="00944C06" w:rsidRPr="006124C3">
        <w:t xml:space="preserve"> Container is an abstract class.</w:t>
      </w:r>
    </w:p>
    <w:p w14:paraId="29235664" w14:textId="77777777" w:rsidR="00944C06" w:rsidRPr="006124C3" w:rsidRDefault="00944C06" w:rsidP="00944C06">
      <w:pPr>
        <w:ind w:firstLine="720"/>
      </w:pPr>
      <w:r w:rsidRPr="006124C3">
        <w:t xml:space="preserve">           Height &amp; Radius are private variables </w:t>
      </w:r>
    </w:p>
    <w:p w14:paraId="4BB61584" w14:textId="77777777" w:rsidR="00944C06" w:rsidRPr="006124C3" w:rsidRDefault="00944C06" w:rsidP="00944C06">
      <w:pPr>
        <w:ind w:firstLine="720"/>
      </w:pPr>
      <w:r w:rsidRPr="006124C3">
        <w:t xml:space="preserve">          All the methods are public</w:t>
      </w:r>
    </w:p>
    <w:p w14:paraId="236444F8" w14:textId="77777777" w:rsidR="00944C06" w:rsidRPr="006124C3" w:rsidRDefault="00944C06" w:rsidP="00944C06">
      <w:r w:rsidRPr="006124C3">
        <w:t xml:space="preserve">  </w:t>
      </w:r>
    </w:p>
    <w:p w14:paraId="352173B5" w14:textId="77777777" w:rsidR="00027E77" w:rsidRDefault="00944C06" w:rsidP="00944C06">
      <w:pPr>
        <w:numPr>
          <w:ilvl w:val="0"/>
          <w:numId w:val="1"/>
        </w:numPr>
      </w:pPr>
      <w:r w:rsidRPr="006124C3">
        <w:t xml:space="preserve">Write down the Java definition of class container </w:t>
      </w:r>
    </w:p>
    <w:p w14:paraId="1EBDADE6" w14:textId="77777777" w:rsidR="00027E77" w:rsidRDefault="00027E77" w:rsidP="00027E77">
      <w:pPr>
        <w:ind w:left="1440"/>
      </w:pPr>
    </w:p>
    <w:p w14:paraId="643B69CC" w14:textId="77777777" w:rsidR="00027E77" w:rsidRDefault="00944C06" w:rsidP="00027E77">
      <w:pPr>
        <w:ind w:left="1440"/>
      </w:pPr>
      <w:r w:rsidRPr="006124C3">
        <w:t xml:space="preserve"> </w:t>
      </w:r>
      <w:proofErr w:type="gramStart"/>
      <w:r w:rsidR="00027E77">
        <w:t>package</w:t>
      </w:r>
      <w:proofErr w:type="gramEnd"/>
      <w:r w:rsidR="00027E77">
        <w:t xml:space="preserve"> com.mycompany.test02;</w:t>
      </w:r>
    </w:p>
    <w:p w14:paraId="5BCFB8A7" w14:textId="565691C6" w:rsidR="00027E77" w:rsidRDefault="00027E77" w:rsidP="00027E77">
      <w:pPr>
        <w:ind w:left="1440"/>
      </w:pPr>
      <w:proofErr w:type="gramStart"/>
      <w:r>
        <w:t>public</w:t>
      </w:r>
      <w:proofErr w:type="gramEnd"/>
      <w:r>
        <w:t xml:space="preserve"> interface </w:t>
      </w:r>
      <w:proofErr w:type="spellStart"/>
      <w:r>
        <w:t>Cnotainer</w:t>
      </w:r>
      <w:proofErr w:type="spellEnd"/>
      <w:r>
        <w:t xml:space="preserve"> {</w:t>
      </w:r>
    </w:p>
    <w:p w14:paraId="4AEBD607" w14:textId="77777777" w:rsidR="00027E77" w:rsidRDefault="00027E77" w:rsidP="00027E77">
      <w:pPr>
        <w:ind w:left="1440"/>
      </w:pPr>
      <w:r>
        <w:t xml:space="preserve">     </w:t>
      </w:r>
      <w:proofErr w:type="gramStart"/>
      <w:r>
        <w:t>double</w:t>
      </w:r>
      <w:proofErr w:type="gramEnd"/>
      <w:r>
        <w:t xml:space="preserve"> PI=3.14159;</w:t>
      </w:r>
    </w:p>
    <w:p w14:paraId="547EB1F1" w14:textId="77777777" w:rsidR="00027E77" w:rsidRDefault="00027E77" w:rsidP="00027E77">
      <w:pPr>
        <w:ind w:left="1440"/>
      </w:pPr>
      <w:r>
        <w:t xml:space="preserve">     </w:t>
      </w:r>
      <w:proofErr w:type="gramStart"/>
      <w:r>
        <w:t>double</w:t>
      </w:r>
      <w:proofErr w:type="gramEnd"/>
      <w:r>
        <w:t xml:space="preserve"> volume();</w:t>
      </w:r>
    </w:p>
    <w:p w14:paraId="58B693AB" w14:textId="52232A87" w:rsidR="00944C06" w:rsidRPr="006124C3" w:rsidRDefault="00027E77" w:rsidP="00027E77">
      <w:pPr>
        <w:ind w:left="1440"/>
      </w:pPr>
      <w:r>
        <w:t xml:space="preserve">    </w:t>
      </w:r>
      <w:r>
        <w:t>}</w:t>
      </w:r>
    </w:p>
    <w:p w14:paraId="6F4BDC16" w14:textId="77777777" w:rsidR="00944C06" w:rsidRDefault="00944C06" w:rsidP="00944C06">
      <w:pPr>
        <w:numPr>
          <w:ilvl w:val="0"/>
          <w:numId w:val="1"/>
        </w:numPr>
      </w:pPr>
      <w:r w:rsidRPr="006124C3">
        <w:t xml:space="preserve">Write the Java Definition of class </w:t>
      </w:r>
      <w:proofErr w:type="spellStart"/>
      <w:r w:rsidRPr="006124C3">
        <w:t>CylindricalContainer</w:t>
      </w:r>
      <w:proofErr w:type="spellEnd"/>
      <w:r w:rsidRPr="006124C3">
        <w:t>. (Implement the Methods)</w:t>
      </w:r>
    </w:p>
    <w:p w14:paraId="328179F1" w14:textId="77777777" w:rsidR="00027E77" w:rsidRDefault="00027E77" w:rsidP="00027E77">
      <w:pPr>
        <w:ind w:left="1440"/>
      </w:pPr>
    </w:p>
    <w:p w14:paraId="3F9EF23A" w14:textId="77777777" w:rsidR="00027E77" w:rsidRDefault="00027E77" w:rsidP="00027E77">
      <w:pPr>
        <w:ind w:left="1440"/>
      </w:pPr>
      <w:proofErr w:type="gramStart"/>
      <w:r>
        <w:t>package</w:t>
      </w:r>
      <w:proofErr w:type="gramEnd"/>
      <w:r>
        <w:t xml:space="preserve"> com.mycompany.test02;</w:t>
      </w:r>
    </w:p>
    <w:p w14:paraId="4FBF7DFA" w14:textId="77777777" w:rsidR="00027E77" w:rsidRDefault="00027E77" w:rsidP="00027E77">
      <w:pPr>
        <w:ind w:left="1440"/>
      </w:pPr>
    </w:p>
    <w:p w14:paraId="0050B0AC" w14:textId="77777777" w:rsidR="00027E77" w:rsidRDefault="00027E77" w:rsidP="00027E77">
      <w:pPr>
        <w:ind w:left="1440"/>
      </w:pPr>
      <w:proofErr w:type="gramStart"/>
      <w:r>
        <w:t>public</w:t>
      </w:r>
      <w:proofErr w:type="gramEnd"/>
      <w:r>
        <w:t xml:space="preserve"> class </w:t>
      </w:r>
      <w:proofErr w:type="spellStart"/>
      <w:r>
        <w:t>CylindricalContainer</w:t>
      </w:r>
      <w:proofErr w:type="spellEnd"/>
      <w:r>
        <w:t xml:space="preserve"> implements </w:t>
      </w:r>
      <w:proofErr w:type="spellStart"/>
      <w:r>
        <w:t>Cnotainer</w:t>
      </w:r>
      <w:proofErr w:type="spellEnd"/>
      <w:r>
        <w:t>{</w:t>
      </w:r>
    </w:p>
    <w:p w14:paraId="32966996" w14:textId="77777777" w:rsidR="00027E77" w:rsidRDefault="00027E77" w:rsidP="00027E77">
      <w:pPr>
        <w:ind w:left="1440"/>
      </w:pPr>
      <w:r>
        <w:t xml:space="preserve">    </w:t>
      </w:r>
      <w:proofErr w:type="gramStart"/>
      <w:r>
        <w:t>private</w:t>
      </w:r>
      <w:proofErr w:type="gramEnd"/>
      <w:r>
        <w:t xml:space="preserve"> double height;</w:t>
      </w:r>
    </w:p>
    <w:p w14:paraId="4F5D74B0" w14:textId="77777777" w:rsidR="00027E77" w:rsidRDefault="00027E77" w:rsidP="00027E77">
      <w:pPr>
        <w:ind w:left="1440"/>
      </w:pPr>
      <w:r>
        <w:t xml:space="preserve">    </w:t>
      </w:r>
      <w:proofErr w:type="gramStart"/>
      <w:r>
        <w:t>private</w:t>
      </w:r>
      <w:proofErr w:type="gramEnd"/>
      <w:r>
        <w:t xml:space="preserve"> double radius;</w:t>
      </w:r>
    </w:p>
    <w:p w14:paraId="4F5259F4" w14:textId="77777777" w:rsidR="00027E77" w:rsidRDefault="00027E77" w:rsidP="00027E77">
      <w:pPr>
        <w:ind w:left="1440"/>
      </w:pPr>
      <w:r>
        <w:t xml:space="preserve">    </w:t>
      </w:r>
    </w:p>
    <w:p w14:paraId="2551D390" w14:textId="77777777" w:rsidR="00027E77" w:rsidRDefault="00027E77" w:rsidP="00027E77">
      <w:pPr>
        <w:ind w:left="1440"/>
      </w:pPr>
      <w:r>
        <w:t xml:space="preserve">    </w:t>
      </w:r>
      <w:proofErr w:type="gramStart"/>
      <w:r>
        <w:t>public</w:t>
      </w:r>
      <w:proofErr w:type="gramEnd"/>
      <w:r>
        <w:t xml:space="preserve"> </w:t>
      </w:r>
      <w:proofErr w:type="spellStart"/>
      <w:r>
        <w:t>CylindricalContainer</w:t>
      </w:r>
      <w:proofErr w:type="spellEnd"/>
      <w:r>
        <w:t xml:space="preserve">(double </w:t>
      </w:r>
      <w:proofErr w:type="spellStart"/>
      <w:r>
        <w:t>height,double</w:t>
      </w:r>
      <w:proofErr w:type="spellEnd"/>
      <w:r>
        <w:t xml:space="preserve"> radius )</w:t>
      </w:r>
    </w:p>
    <w:p w14:paraId="4F2E00B2" w14:textId="77777777" w:rsidR="00027E77" w:rsidRDefault="00027E77" w:rsidP="00027E77">
      <w:pPr>
        <w:ind w:left="1440"/>
      </w:pPr>
      <w:r>
        <w:t xml:space="preserve">    {</w:t>
      </w:r>
    </w:p>
    <w:p w14:paraId="32DD8E26" w14:textId="77777777" w:rsidR="00027E77" w:rsidRDefault="00027E77" w:rsidP="00027E77">
      <w:pPr>
        <w:ind w:left="1440"/>
      </w:pPr>
      <w:r>
        <w:t xml:space="preserve">        </w:t>
      </w:r>
      <w:proofErr w:type="spellStart"/>
      <w:r>
        <w:t>this.height</w:t>
      </w:r>
      <w:proofErr w:type="spellEnd"/>
      <w:r>
        <w:t>=height;</w:t>
      </w:r>
    </w:p>
    <w:p w14:paraId="78A30757" w14:textId="77777777" w:rsidR="00027E77" w:rsidRDefault="00027E77" w:rsidP="00027E77">
      <w:pPr>
        <w:ind w:left="1440"/>
      </w:pPr>
      <w:r>
        <w:t xml:space="preserve">        </w:t>
      </w:r>
      <w:proofErr w:type="spellStart"/>
      <w:r>
        <w:t>this.radius</w:t>
      </w:r>
      <w:proofErr w:type="spellEnd"/>
      <w:r>
        <w:t>=radius;</w:t>
      </w:r>
    </w:p>
    <w:p w14:paraId="215D9602" w14:textId="77777777" w:rsidR="00027E77" w:rsidRDefault="00027E77" w:rsidP="00027E77">
      <w:pPr>
        <w:ind w:left="1440"/>
      </w:pPr>
      <w:r>
        <w:t xml:space="preserve">    }</w:t>
      </w:r>
    </w:p>
    <w:p w14:paraId="1E5098E1" w14:textId="77777777" w:rsidR="00027E77" w:rsidRDefault="00027E77" w:rsidP="00027E77">
      <w:pPr>
        <w:ind w:left="1440"/>
      </w:pPr>
      <w:r>
        <w:t xml:space="preserve">    </w:t>
      </w:r>
      <w:proofErr w:type="gramStart"/>
      <w:r>
        <w:t>public</w:t>
      </w:r>
      <w:proofErr w:type="gramEnd"/>
      <w:r>
        <w:t xml:space="preserve"> double </w:t>
      </w:r>
      <w:proofErr w:type="spellStart"/>
      <w:r>
        <w:t>getH</w:t>
      </w:r>
      <w:proofErr w:type="spellEnd"/>
      <w:r>
        <w:t>()</w:t>
      </w:r>
    </w:p>
    <w:p w14:paraId="1505B487" w14:textId="77777777" w:rsidR="00027E77" w:rsidRDefault="00027E77" w:rsidP="00027E77">
      <w:pPr>
        <w:ind w:left="1440"/>
      </w:pPr>
      <w:r>
        <w:lastRenderedPageBreak/>
        <w:t xml:space="preserve">    {</w:t>
      </w:r>
    </w:p>
    <w:p w14:paraId="16EB48C8" w14:textId="77777777" w:rsidR="00027E77" w:rsidRDefault="00027E77" w:rsidP="00027E77">
      <w:pPr>
        <w:ind w:left="1440"/>
      </w:pPr>
      <w:r>
        <w:t xml:space="preserve">        </w:t>
      </w:r>
      <w:proofErr w:type="gramStart"/>
      <w:r>
        <w:t>return</w:t>
      </w:r>
      <w:proofErr w:type="gramEnd"/>
      <w:r>
        <w:t xml:space="preserve"> height;</w:t>
      </w:r>
    </w:p>
    <w:p w14:paraId="5B53DACD" w14:textId="77777777" w:rsidR="00027E77" w:rsidRDefault="00027E77" w:rsidP="00027E77">
      <w:pPr>
        <w:ind w:left="1440"/>
      </w:pPr>
      <w:r>
        <w:t xml:space="preserve">    }</w:t>
      </w:r>
    </w:p>
    <w:p w14:paraId="3AFDC284" w14:textId="77777777" w:rsidR="00027E77" w:rsidRDefault="00027E77" w:rsidP="00027E77">
      <w:pPr>
        <w:ind w:left="1440"/>
      </w:pPr>
      <w:r>
        <w:t xml:space="preserve">    </w:t>
      </w:r>
      <w:proofErr w:type="gramStart"/>
      <w:r>
        <w:t>public</w:t>
      </w:r>
      <w:proofErr w:type="gramEnd"/>
      <w:r>
        <w:t xml:space="preserve"> double </w:t>
      </w:r>
      <w:proofErr w:type="spellStart"/>
      <w:r>
        <w:t>getR</w:t>
      </w:r>
      <w:proofErr w:type="spellEnd"/>
      <w:r>
        <w:t>()</w:t>
      </w:r>
    </w:p>
    <w:p w14:paraId="341C05D7" w14:textId="77777777" w:rsidR="00027E77" w:rsidRDefault="00027E77" w:rsidP="00027E77">
      <w:pPr>
        <w:ind w:left="1440"/>
      </w:pPr>
      <w:r>
        <w:t xml:space="preserve">    {</w:t>
      </w:r>
    </w:p>
    <w:p w14:paraId="3218D250" w14:textId="77777777" w:rsidR="00027E77" w:rsidRDefault="00027E77" w:rsidP="00027E77">
      <w:pPr>
        <w:ind w:left="1440"/>
      </w:pPr>
      <w:r>
        <w:t xml:space="preserve">        </w:t>
      </w:r>
      <w:proofErr w:type="gramStart"/>
      <w:r>
        <w:t>return</w:t>
      </w:r>
      <w:proofErr w:type="gramEnd"/>
      <w:r>
        <w:t xml:space="preserve"> radius;</w:t>
      </w:r>
    </w:p>
    <w:p w14:paraId="7D490C4B" w14:textId="77777777" w:rsidR="00027E77" w:rsidRDefault="00027E77" w:rsidP="00027E77">
      <w:pPr>
        <w:ind w:left="1440"/>
      </w:pPr>
      <w:r>
        <w:t xml:space="preserve">    }</w:t>
      </w:r>
    </w:p>
    <w:p w14:paraId="76699327" w14:textId="77777777" w:rsidR="00027E77" w:rsidRDefault="00027E77" w:rsidP="00027E77">
      <w:pPr>
        <w:ind w:left="1440"/>
      </w:pPr>
      <w:r>
        <w:t xml:space="preserve">    </w:t>
      </w:r>
      <w:proofErr w:type="gramStart"/>
      <w:r>
        <w:t>public</w:t>
      </w:r>
      <w:proofErr w:type="gramEnd"/>
      <w:r>
        <w:t xml:space="preserve"> void </w:t>
      </w:r>
      <w:proofErr w:type="spellStart"/>
      <w:r>
        <w:t>setH</w:t>
      </w:r>
      <w:proofErr w:type="spellEnd"/>
      <w:r>
        <w:t>(double height)</w:t>
      </w:r>
    </w:p>
    <w:p w14:paraId="4B3F2D63" w14:textId="77777777" w:rsidR="00027E77" w:rsidRDefault="00027E77" w:rsidP="00027E77">
      <w:pPr>
        <w:ind w:left="1440"/>
      </w:pPr>
      <w:r>
        <w:t xml:space="preserve">    {</w:t>
      </w:r>
    </w:p>
    <w:p w14:paraId="51BD104C" w14:textId="77777777" w:rsidR="00027E77" w:rsidRDefault="00027E77" w:rsidP="00027E77">
      <w:pPr>
        <w:ind w:left="1440"/>
      </w:pPr>
      <w:r>
        <w:t xml:space="preserve">        </w:t>
      </w:r>
      <w:proofErr w:type="spellStart"/>
      <w:r>
        <w:t>this.height</w:t>
      </w:r>
      <w:proofErr w:type="spellEnd"/>
      <w:r>
        <w:t>=height;</w:t>
      </w:r>
    </w:p>
    <w:p w14:paraId="5D270B93" w14:textId="77777777" w:rsidR="00027E77" w:rsidRDefault="00027E77" w:rsidP="00027E77">
      <w:pPr>
        <w:ind w:left="1440"/>
      </w:pPr>
      <w:r>
        <w:t xml:space="preserve">    }</w:t>
      </w:r>
    </w:p>
    <w:p w14:paraId="3DF3E9AF" w14:textId="77777777" w:rsidR="00027E77" w:rsidRDefault="00027E77" w:rsidP="00027E77">
      <w:pPr>
        <w:ind w:left="1440"/>
      </w:pPr>
      <w:r>
        <w:t xml:space="preserve">    </w:t>
      </w:r>
      <w:proofErr w:type="gramStart"/>
      <w:r>
        <w:t>public</w:t>
      </w:r>
      <w:proofErr w:type="gramEnd"/>
      <w:r>
        <w:t xml:space="preserve"> void </w:t>
      </w:r>
      <w:proofErr w:type="spellStart"/>
      <w:r>
        <w:t>setR</w:t>
      </w:r>
      <w:proofErr w:type="spellEnd"/>
      <w:r>
        <w:t>(double radius)</w:t>
      </w:r>
    </w:p>
    <w:p w14:paraId="5158ABE6" w14:textId="77777777" w:rsidR="00027E77" w:rsidRDefault="00027E77" w:rsidP="00027E77">
      <w:pPr>
        <w:ind w:left="1440"/>
      </w:pPr>
      <w:r>
        <w:t xml:space="preserve">    {</w:t>
      </w:r>
    </w:p>
    <w:p w14:paraId="51C781C7" w14:textId="77777777" w:rsidR="00027E77" w:rsidRDefault="00027E77" w:rsidP="00027E77">
      <w:pPr>
        <w:ind w:left="1440"/>
      </w:pPr>
      <w:r>
        <w:t xml:space="preserve">        </w:t>
      </w:r>
      <w:proofErr w:type="spellStart"/>
      <w:r>
        <w:t>this.radius</w:t>
      </w:r>
      <w:proofErr w:type="spellEnd"/>
      <w:r>
        <w:t>=radius;</w:t>
      </w:r>
    </w:p>
    <w:p w14:paraId="6DCA865B" w14:textId="77777777" w:rsidR="00027E77" w:rsidRDefault="00027E77" w:rsidP="00027E77">
      <w:pPr>
        <w:ind w:left="1440"/>
      </w:pPr>
      <w:r>
        <w:t xml:space="preserve">    }</w:t>
      </w:r>
    </w:p>
    <w:p w14:paraId="0D9153D0" w14:textId="77777777" w:rsidR="00027E77" w:rsidRDefault="00027E77" w:rsidP="00027E77">
      <w:pPr>
        <w:ind w:left="1440"/>
      </w:pPr>
      <w:r>
        <w:t xml:space="preserve">    </w:t>
      </w:r>
    </w:p>
    <w:p w14:paraId="1B4904B1" w14:textId="77777777" w:rsidR="00027E77" w:rsidRDefault="00027E77" w:rsidP="00027E77">
      <w:pPr>
        <w:ind w:left="1440"/>
      </w:pPr>
      <w:r>
        <w:t xml:space="preserve">    </w:t>
      </w:r>
      <w:proofErr w:type="gramStart"/>
      <w:r>
        <w:t>public</w:t>
      </w:r>
      <w:proofErr w:type="gramEnd"/>
      <w:r>
        <w:t xml:space="preserve"> double volume()</w:t>
      </w:r>
    </w:p>
    <w:p w14:paraId="5B45C1A2" w14:textId="77777777" w:rsidR="00027E77" w:rsidRDefault="00027E77" w:rsidP="00027E77">
      <w:pPr>
        <w:ind w:left="1440"/>
      </w:pPr>
      <w:r>
        <w:t xml:space="preserve">    {</w:t>
      </w:r>
    </w:p>
    <w:p w14:paraId="1E223AB2" w14:textId="77777777" w:rsidR="00027E77" w:rsidRDefault="00027E77" w:rsidP="00027E77">
      <w:pPr>
        <w:ind w:left="1440"/>
      </w:pPr>
      <w:r>
        <w:t xml:space="preserve">        </w:t>
      </w:r>
      <w:proofErr w:type="gramStart"/>
      <w:r>
        <w:t>double</w:t>
      </w:r>
      <w:proofErr w:type="gramEnd"/>
      <w:r>
        <w:t xml:space="preserve"> a=PI*radius*radius;</w:t>
      </w:r>
    </w:p>
    <w:p w14:paraId="22328626" w14:textId="77777777" w:rsidR="00027E77" w:rsidRDefault="00027E77" w:rsidP="00027E77">
      <w:pPr>
        <w:ind w:left="1440"/>
      </w:pPr>
      <w:r>
        <w:t xml:space="preserve">        </w:t>
      </w:r>
      <w:proofErr w:type="gramStart"/>
      <w:r>
        <w:t>return</w:t>
      </w:r>
      <w:proofErr w:type="gramEnd"/>
      <w:r>
        <w:t xml:space="preserve"> a*height;</w:t>
      </w:r>
    </w:p>
    <w:p w14:paraId="07511E39" w14:textId="77777777" w:rsidR="00027E77" w:rsidRDefault="00027E77" w:rsidP="00027E77">
      <w:pPr>
        <w:ind w:left="1440"/>
      </w:pPr>
      <w:r>
        <w:t xml:space="preserve">    }</w:t>
      </w:r>
    </w:p>
    <w:p w14:paraId="4E012FF2" w14:textId="77777777" w:rsidR="00027E77" w:rsidRDefault="00027E77" w:rsidP="00027E77">
      <w:pPr>
        <w:ind w:left="1440"/>
      </w:pPr>
      <w:r>
        <w:t xml:space="preserve">    </w:t>
      </w:r>
    </w:p>
    <w:p w14:paraId="1E993C72" w14:textId="77777777" w:rsidR="00027E77" w:rsidRDefault="00027E77" w:rsidP="00027E77">
      <w:pPr>
        <w:ind w:left="1440"/>
      </w:pPr>
      <w:r>
        <w:t xml:space="preserve">    </w:t>
      </w:r>
    </w:p>
    <w:p w14:paraId="2A234F77" w14:textId="77B0999B" w:rsidR="00027E77" w:rsidRDefault="00027E77" w:rsidP="00027E77">
      <w:pPr>
        <w:ind w:left="1440"/>
      </w:pPr>
      <w:r>
        <w:t>}</w:t>
      </w:r>
    </w:p>
    <w:p w14:paraId="27AC5A94" w14:textId="77777777" w:rsidR="00027E77" w:rsidRPr="006124C3" w:rsidRDefault="00027E77" w:rsidP="00027E77">
      <w:pPr>
        <w:ind w:left="1440"/>
      </w:pPr>
    </w:p>
    <w:p w14:paraId="01745473" w14:textId="60A0912B" w:rsidR="00583369" w:rsidRDefault="00944C06" w:rsidP="00583369">
      <w:pPr>
        <w:numPr>
          <w:ilvl w:val="0"/>
          <w:numId w:val="1"/>
        </w:numPr>
      </w:pPr>
      <w:r w:rsidRPr="006124C3">
        <w:t xml:space="preserve">Create an object from </w:t>
      </w:r>
      <w:proofErr w:type="spellStart"/>
      <w:r w:rsidRPr="006124C3">
        <w:t>CylindricalContainer</w:t>
      </w:r>
      <w:proofErr w:type="spellEnd"/>
      <w:r w:rsidRPr="006124C3">
        <w:t xml:space="preserve"> and display the volume.</w:t>
      </w:r>
    </w:p>
    <w:p w14:paraId="0AEE153C" w14:textId="77777777" w:rsidR="00027E77" w:rsidRDefault="00027E77" w:rsidP="00027E77">
      <w:pPr>
        <w:ind w:left="1440"/>
      </w:pPr>
    </w:p>
    <w:p w14:paraId="3D2F7784" w14:textId="77777777" w:rsidR="00B01B69" w:rsidRDefault="00B01B69" w:rsidP="00B01B69">
      <w:pPr>
        <w:ind w:left="1440"/>
      </w:pPr>
      <w:proofErr w:type="gramStart"/>
      <w:r>
        <w:t>package</w:t>
      </w:r>
      <w:proofErr w:type="gramEnd"/>
      <w:r>
        <w:t xml:space="preserve"> com.mycompany.test02;</w:t>
      </w:r>
    </w:p>
    <w:p w14:paraId="73E21473" w14:textId="6108DEAA" w:rsidR="00B01B69" w:rsidRDefault="00B01B69" w:rsidP="00B01B69">
      <w:pPr>
        <w:ind w:left="1440"/>
      </w:pPr>
      <w:proofErr w:type="gramStart"/>
      <w:r>
        <w:t>public</w:t>
      </w:r>
      <w:proofErr w:type="gramEnd"/>
      <w:r>
        <w:t xml:space="preserve"> class Test02 {</w:t>
      </w:r>
    </w:p>
    <w:p w14:paraId="433776C3" w14:textId="77777777" w:rsidR="00B01B69" w:rsidRDefault="00B01B69" w:rsidP="00B01B69">
      <w:pPr>
        <w:ind w:left="1440"/>
      </w:pPr>
    </w:p>
    <w:p w14:paraId="41D401C3" w14:textId="77777777" w:rsidR="00B01B69" w:rsidRDefault="00B01B69" w:rsidP="00B01B69">
      <w:pPr>
        <w:ind w:left="1440"/>
      </w:pPr>
      <w:r>
        <w:t xml:space="preserve">    </w:t>
      </w:r>
      <w:proofErr w:type="gramStart"/>
      <w:r>
        <w:t>public</w:t>
      </w:r>
      <w:proofErr w:type="gramEnd"/>
      <w:r>
        <w:t xml:space="preserve"> static void main(String[] </w:t>
      </w:r>
      <w:proofErr w:type="spellStart"/>
      <w:r>
        <w:t>args</w:t>
      </w:r>
      <w:proofErr w:type="spellEnd"/>
      <w:r>
        <w:t>) {</w:t>
      </w:r>
    </w:p>
    <w:p w14:paraId="7D547765" w14:textId="77777777" w:rsidR="00B01B69" w:rsidRDefault="00B01B69" w:rsidP="00B01B69">
      <w:pPr>
        <w:ind w:left="1440"/>
      </w:pPr>
      <w:r>
        <w:t xml:space="preserve">        </w:t>
      </w:r>
      <w:proofErr w:type="spellStart"/>
      <w:r>
        <w:t>CylindricalContainer</w:t>
      </w:r>
      <w:proofErr w:type="spellEnd"/>
      <w:r>
        <w:t xml:space="preserve"> cc=new </w:t>
      </w:r>
      <w:proofErr w:type="spellStart"/>
      <w:proofErr w:type="gramStart"/>
      <w:r>
        <w:t>CylindricalContainer</w:t>
      </w:r>
      <w:proofErr w:type="spellEnd"/>
      <w:r>
        <w:t>(</w:t>
      </w:r>
      <w:proofErr w:type="gramEnd"/>
      <w:r>
        <w:t>22,14);</w:t>
      </w:r>
    </w:p>
    <w:p w14:paraId="2C754A90" w14:textId="77777777" w:rsidR="00B01B69" w:rsidRDefault="00B01B69" w:rsidP="00B01B69">
      <w:pPr>
        <w:ind w:left="1440"/>
      </w:pPr>
      <w:r>
        <w:t xml:space="preserve">        </w:t>
      </w:r>
      <w:proofErr w:type="spellStart"/>
      <w:proofErr w:type="gramStart"/>
      <w:r>
        <w:t>System.out.println</w:t>
      </w:r>
      <w:proofErr w:type="spellEnd"/>
      <w:r>
        <w:t>(</w:t>
      </w:r>
      <w:proofErr w:type="gramEnd"/>
      <w:r>
        <w:t>"volume: "+</w:t>
      </w:r>
      <w:proofErr w:type="spellStart"/>
      <w:r>
        <w:t>cc.volume</w:t>
      </w:r>
      <w:proofErr w:type="spellEnd"/>
      <w:r>
        <w:t>());</w:t>
      </w:r>
    </w:p>
    <w:p w14:paraId="2ABA4D4E" w14:textId="77777777" w:rsidR="00B01B69" w:rsidRDefault="00B01B69" w:rsidP="00B01B69">
      <w:pPr>
        <w:ind w:left="1440"/>
      </w:pPr>
      <w:r>
        <w:t xml:space="preserve">        </w:t>
      </w:r>
    </w:p>
    <w:p w14:paraId="48347EC1" w14:textId="77777777" w:rsidR="00B01B69" w:rsidRDefault="00B01B69" w:rsidP="00B01B69">
      <w:pPr>
        <w:ind w:left="1440"/>
      </w:pPr>
      <w:r>
        <w:t xml:space="preserve">    }</w:t>
      </w:r>
    </w:p>
    <w:p w14:paraId="6AB166E0" w14:textId="20EF8EA7" w:rsidR="00027E77" w:rsidRDefault="00B01B69" w:rsidP="00B01B69">
      <w:pPr>
        <w:ind w:left="1440"/>
      </w:pPr>
      <w:r>
        <w:t>}</w:t>
      </w:r>
    </w:p>
    <w:p w14:paraId="4196010B" w14:textId="77777777" w:rsidR="00864DC8" w:rsidRDefault="00864DC8" w:rsidP="00583369"/>
    <w:p w14:paraId="6A3B9EA7" w14:textId="0C42636F" w:rsidR="00864DC8" w:rsidRDefault="00B04019" w:rsidP="00864DC8">
      <w:pPr>
        <w:pStyle w:val="Heading1"/>
      </w:pPr>
      <w:r>
        <w:t>Question 02</w:t>
      </w:r>
    </w:p>
    <w:p w14:paraId="4C473772" w14:textId="30DE8C80" w:rsidR="00944C06" w:rsidRDefault="00583369" w:rsidP="00583369">
      <w:r>
        <w:t>A Student wants to create a game called “Life”, ‘life’ is a RPG game in which a player can move up, down, left &amp; Right. In order to implement this game assume that you need to create an abstraction of the player controllers. Make sure to print the directions of the player when keys are pressed.</w:t>
      </w:r>
    </w:p>
    <w:p w14:paraId="412C93F9" w14:textId="77777777" w:rsidR="009C15FB" w:rsidRDefault="009C15FB" w:rsidP="009C15FB"/>
    <w:p w14:paraId="22AAF436" w14:textId="77777777" w:rsidR="009C15FB" w:rsidRDefault="009C15FB" w:rsidP="009C15FB">
      <w:proofErr w:type="gramStart"/>
      <w:r>
        <w:t>package</w:t>
      </w:r>
      <w:proofErr w:type="gramEnd"/>
      <w:r>
        <w:t xml:space="preserve"> com.mycompany.test02;</w:t>
      </w:r>
    </w:p>
    <w:p w14:paraId="0567F781" w14:textId="77777777" w:rsidR="009C15FB" w:rsidRDefault="009C15FB" w:rsidP="009C15FB">
      <w:proofErr w:type="gramStart"/>
      <w:r>
        <w:t>public</w:t>
      </w:r>
      <w:proofErr w:type="gramEnd"/>
      <w:r>
        <w:t xml:space="preserve"> interface </w:t>
      </w:r>
      <w:proofErr w:type="spellStart"/>
      <w:r>
        <w:t>PlayerController</w:t>
      </w:r>
      <w:proofErr w:type="spellEnd"/>
      <w:r>
        <w:t xml:space="preserve"> {</w:t>
      </w:r>
    </w:p>
    <w:p w14:paraId="008EB0B0" w14:textId="77777777" w:rsidR="009C15FB" w:rsidRDefault="009C15FB" w:rsidP="009C15FB">
      <w:r>
        <w:t xml:space="preserve">    </w:t>
      </w:r>
      <w:proofErr w:type="gramStart"/>
      <w:r>
        <w:t>void</w:t>
      </w:r>
      <w:proofErr w:type="gramEnd"/>
      <w:r>
        <w:t xml:space="preserve"> </w:t>
      </w:r>
      <w:proofErr w:type="spellStart"/>
      <w:r>
        <w:t>moveup</w:t>
      </w:r>
      <w:proofErr w:type="spellEnd"/>
      <w:r>
        <w:t>();</w:t>
      </w:r>
    </w:p>
    <w:p w14:paraId="7D1CF27A" w14:textId="77777777" w:rsidR="009C15FB" w:rsidRDefault="009C15FB" w:rsidP="009C15FB">
      <w:r>
        <w:t xml:space="preserve">    </w:t>
      </w:r>
      <w:proofErr w:type="gramStart"/>
      <w:r>
        <w:t>void</w:t>
      </w:r>
      <w:proofErr w:type="gramEnd"/>
      <w:r>
        <w:t xml:space="preserve"> </w:t>
      </w:r>
      <w:proofErr w:type="spellStart"/>
      <w:r>
        <w:t>movedown</w:t>
      </w:r>
      <w:proofErr w:type="spellEnd"/>
      <w:r>
        <w:t>();</w:t>
      </w:r>
    </w:p>
    <w:p w14:paraId="5A8F2868" w14:textId="77777777" w:rsidR="009C15FB" w:rsidRDefault="009C15FB" w:rsidP="009C15FB">
      <w:r>
        <w:t xml:space="preserve">    </w:t>
      </w:r>
      <w:proofErr w:type="gramStart"/>
      <w:r>
        <w:t>void</w:t>
      </w:r>
      <w:proofErr w:type="gramEnd"/>
      <w:r>
        <w:t xml:space="preserve"> </w:t>
      </w:r>
      <w:proofErr w:type="spellStart"/>
      <w:r>
        <w:t>moveleft</w:t>
      </w:r>
      <w:proofErr w:type="spellEnd"/>
      <w:r>
        <w:t>();</w:t>
      </w:r>
    </w:p>
    <w:p w14:paraId="1EC7FFE0" w14:textId="77777777" w:rsidR="00230799" w:rsidRDefault="009C15FB" w:rsidP="009C15FB">
      <w:r>
        <w:t xml:space="preserve">    </w:t>
      </w:r>
      <w:proofErr w:type="gramStart"/>
      <w:r>
        <w:t>void</w:t>
      </w:r>
      <w:proofErr w:type="gramEnd"/>
      <w:r>
        <w:t xml:space="preserve"> </w:t>
      </w:r>
      <w:proofErr w:type="spellStart"/>
      <w:r>
        <w:t>moveright</w:t>
      </w:r>
      <w:proofErr w:type="spellEnd"/>
      <w:r>
        <w:t>();</w:t>
      </w:r>
    </w:p>
    <w:p w14:paraId="6326E934" w14:textId="79AFFF86" w:rsidR="007D7A7E" w:rsidRDefault="009C15FB" w:rsidP="009C15FB">
      <w:r>
        <w:t>}</w:t>
      </w:r>
    </w:p>
    <w:p w14:paraId="60A7CC8E" w14:textId="77777777" w:rsidR="00230799" w:rsidRDefault="00230799" w:rsidP="00230799">
      <w:proofErr w:type="gramStart"/>
      <w:r>
        <w:lastRenderedPageBreak/>
        <w:t>package</w:t>
      </w:r>
      <w:proofErr w:type="gramEnd"/>
      <w:r>
        <w:t xml:space="preserve"> com.mycompany.test02;</w:t>
      </w:r>
    </w:p>
    <w:p w14:paraId="205F41A0" w14:textId="77777777" w:rsidR="00230799" w:rsidRDefault="00230799" w:rsidP="00230799"/>
    <w:p w14:paraId="01654908" w14:textId="77777777" w:rsidR="00230799" w:rsidRDefault="00230799" w:rsidP="00230799">
      <w:proofErr w:type="gramStart"/>
      <w:r>
        <w:t>public</w:t>
      </w:r>
      <w:proofErr w:type="gramEnd"/>
      <w:r>
        <w:t xml:space="preserve"> class </w:t>
      </w:r>
      <w:proofErr w:type="spellStart"/>
      <w:r>
        <w:t>LifeGame</w:t>
      </w:r>
      <w:proofErr w:type="spellEnd"/>
      <w:r>
        <w:t xml:space="preserve"> {</w:t>
      </w:r>
    </w:p>
    <w:p w14:paraId="25AF6A56" w14:textId="77777777" w:rsidR="00230799" w:rsidRDefault="00230799" w:rsidP="00230799">
      <w:r>
        <w:t xml:space="preserve">    </w:t>
      </w:r>
      <w:proofErr w:type="gramStart"/>
      <w:r>
        <w:t>public</w:t>
      </w:r>
      <w:proofErr w:type="gramEnd"/>
      <w:r>
        <w:t xml:space="preserve"> void </w:t>
      </w:r>
      <w:proofErr w:type="spellStart"/>
      <w:r>
        <w:t>moveup</w:t>
      </w:r>
      <w:proofErr w:type="spellEnd"/>
      <w:r>
        <w:t>()</w:t>
      </w:r>
    </w:p>
    <w:p w14:paraId="558F2216" w14:textId="77777777" w:rsidR="00230799" w:rsidRDefault="00230799" w:rsidP="00230799">
      <w:r>
        <w:t xml:space="preserve">    {</w:t>
      </w:r>
    </w:p>
    <w:p w14:paraId="6F1B77D9" w14:textId="77777777" w:rsidR="00230799" w:rsidRDefault="00230799" w:rsidP="00230799">
      <w:r>
        <w:t xml:space="preserve">        </w:t>
      </w:r>
      <w:proofErr w:type="spellStart"/>
      <w:proofErr w:type="gramStart"/>
      <w:r>
        <w:t>System.out.println</w:t>
      </w:r>
      <w:proofErr w:type="spellEnd"/>
      <w:r>
        <w:t>(</w:t>
      </w:r>
      <w:proofErr w:type="gramEnd"/>
      <w:r>
        <w:t xml:space="preserve">"Player move up");   </w:t>
      </w:r>
    </w:p>
    <w:p w14:paraId="0BD1BDDD" w14:textId="77777777" w:rsidR="00230799" w:rsidRDefault="00230799" w:rsidP="00230799">
      <w:r>
        <w:t xml:space="preserve">    }</w:t>
      </w:r>
    </w:p>
    <w:p w14:paraId="086D8ED8" w14:textId="77777777" w:rsidR="00230799" w:rsidRDefault="00230799" w:rsidP="00230799">
      <w:r>
        <w:t xml:space="preserve">    </w:t>
      </w:r>
      <w:proofErr w:type="gramStart"/>
      <w:r>
        <w:t>public</w:t>
      </w:r>
      <w:proofErr w:type="gramEnd"/>
      <w:r>
        <w:t xml:space="preserve"> void </w:t>
      </w:r>
      <w:proofErr w:type="spellStart"/>
      <w:r>
        <w:t>movedown</w:t>
      </w:r>
      <w:proofErr w:type="spellEnd"/>
      <w:r>
        <w:t>()</w:t>
      </w:r>
    </w:p>
    <w:p w14:paraId="6E0DB9DA" w14:textId="77777777" w:rsidR="00230799" w:rsidRDefault="00230799" w:rsidP="00230799">
      <w:r>
        <w:t xml:space="preserve">    {</w:t>
      </w:r>
    </w:p>
    <w:p w14:paraId="1F9FC1AE" w14:textId="77777777" w:rsidR="00230799" w:rsidRDefault="00230799" w:rsidP="00230799">
      <w:r>
        <w:t xml:space="preserve">        </w:t>
      </w:r>
      <w:proofErr w:type="spellStart"/>
      <w:proofErr w:type="gramStart"/>
      <w:r>
        <w:t>System.out.println</w:t>
      </w:r>
      <w:proofErr w:type="spellEnd"/>
      <w:r>
        <w:t>(</w:t>
      </w:r>
      <w:proofErr w:type="gramEnd"/>
      <w:r>
        <w:t>"Player move down");</w:t>
      </w:r>
    </w:p>
    <w:p w14:paraId="4ED5EFD3" w14:textId="77777777" w:rsidR="00230799" w:rsidRDefault="00230799" w:rsidP="00230799">
      <w:r>
        <w:t xml:space="preserve">    }</w:t>
      </w:r>
    </w:p>
    <w:p w14:paraId="005E53AA" w14:textId="77777777" w:rsidR="00230799" w:rsidRDefault="00230799" w:rsidP="00230799">
      <w:r>
        <w:t xml:space="preserve">    </w:t>
      </w:r>
      <w:proofErr w:type="gramStart"/>
      <w:r>
        <w:t>public</w:t>
      </w:r>
      <w:proofErr w:type="gramEnd"/>
      <w:r>
        <w:t xml:space="preserve"> void </w:t>
      </w:r>
      <w:proofErr w:type="spellStart"/>
      <w:r>
        <w:t>moveleft</w:t>
      </w:r>
      <w:proofErr w:type="spellEnd"/>
      <w:r>
        <w:t>()</w:t>
      </w:r>
    </w:p>
    <w:p w14:paraId="3DBC4459" w14:textId="77777777" w:rsidR="00230799" w:rsidRDefault="00230799" w:rsidP="00230799">
      <w:r>
        <w:t xml:space="preserve">    {</w:t>
      </w:r>
    </w:p>
    <w:p w14:paraId="7A96EEE2" w14:textId="77777777" w:rsidR="00230799" w:rsidRDefault="00230799" w:rsidP="00230799">
      <w:r>
        <w:t xml:space="preserve">        </w:t>
      </w:r>
      <w:proofErr w:type="spellStart"/>
      <w:proofErr w:type="gramStart"/>
      <w:r>
        <w:t>System.out.println</w:t>
      </w:r>
      <w:proofErr w:type="spellEnd"/>
      <w:r>
        <w:t>(</w:t>
      </w:r>
      <w:proofErr w:type="gramEnd"/>
      <w:r>
        <w:t>"Player move left");</w:t>
      </w:r>
    </w:p>
    <w:p w14:paraId="0B57598D" w14:textId="77777777" w:rsidR="00230799" w:rsidRDefault="00230799" w:rsidP="00230799">
      <w:r>
        <w:t xml:space="preserve">    }</w:t>
      </w:r>
    </w:p>
    <w:p w14:paraId="31133D08" w14:textId="77777777" w:rsidR="00230799" w:rsidRDefault="00230799" w:rsidP="00230799">
      <w:r>
        <w:t xml:space="preserve">    </w:t>
      </w:r>
      <w:proofErr w:type="gramStart"/>
      <w:r>
        <w:t>public</w:t>
      </w:r>
      <w:proofErr w:type="gramEnd"/>
      <w:r>
        <w:t xml:space="preserve"> void </w:t>
      </w:r>
      <w:proofErr w:type="spellStart"/>
      <w:r>
        <w:t>moveright</w:t>
      </w:r>
      <w:proofErr w:type="spellEnd"/>
      <w:r>
        <w:t>()</w:t>
      </w:r>
    </w:p>
    <w:p w14:paraId="4A192855" w14:textId="77777777" w:rsidR="00230799" w:rsidRDefault="00230799" w:rsidP="00230799">
      <w:r>
        <w:t xml:space="preserve">    {</w:t>
      </w:r>
    </w:p>
    <w:p w14:paraId="422D2935" w14:textId="77777777" w:rsidR="00230799" w:rsidRDefault="00230799" w:rsidP="00230799">
      <w:r>
        <w:t xml:space="preserve">        </w:t>
      </w:r>
      <w:proofErr w:type="spellStart"/>
      <w:proofErr w:type="gramStart"/>
      <w:r>
        <w:t>System.out.println</w:t>
      </w:r>
      <w:proofErr w:type="spellEnd"/>
      <w:r>
        <w:t>(</w:t>
      </w:r>
      <w:proofErr w:type="gramEnd"/>
      <w:r>
        <w:t>"Player move right");</w:t>
      </w:r>
    </w:p>
    <w:p w14:paraId="5992B869" w14:textId="77777777" w:rsidR="00230799" w:rsidRDefault="00230799" w:rsidP="00230799">
      <w:r>
        <w:t xml:space="preserve">    }</w:t>
      </w:r>
    </w:p>
    <w:p w14:paraId="6CB96C08" w14:textId="77777777" w:rsidR="00230799" w:rsidRDefault="00230799" w:rsidP="00230799">
      <w:r>
        <w:t xml:space="preserve">    </w:t>
      </w:r>
    </w:p>
    <w:p w14:paraId="6FEABEFF" w14:textId="3ED9D808" w:rsidR="00230799" w:rsidRDefault="00230799" w:rsidP="00230799">
      <w:r>
        <w:t>}</w:t>
      </w:r>
    </w:p>
    <w:p w14:paraId="5D2CCB55" w14:textId="77777777" w:rsidR="00230799" w:rsidRDefault="00230799" w:rsidP="00230799">
      <w:proofErr w:type="gramStart"/>
      <w:r>
        <w:t>package</w:t>
      </w:r>
      <w:proofErr w:type="gramEnd"/>
      <w:r>
        <w:t xml:space="preserve"> com.mycompany.test02;</w:t>
      </w:r>
    </w:p>
    <w:p w14:paraId="1A81544C" w14:textId="77777777" w:rsidR="00230799" w:rsidRDefault="00230799" w:rsidP="00230799"/>
    <w:p w14:paraId="6E8BA7F8" w14:textId="77777777" w:rsidR="00230799" w:rsidRDefault="00230799" w:rsidP="00230799">
      <w:proofErr w:type="gramStart"/>
      <w:r>
        <w:t>public</w:t>
      </w:r>
      <w:proofErr w:type="gramEnd"/>
      <w:r>
        <w:t xml:space="preserve"> class Test02 {</w:t>
      </w:r>
    </w:p>
    <w:p w14:paraId="7EB7D66B" w14:textId="77777777" w:rsidR="00230799" w:rsidRDefault="00230799" w:rsidP="00230799"/>
    <w:p w14:paraId="6DA9B47D" w14:textId="77777777" w:rsidR="00230799" w:rsidRDefault="00230799" w:rsidP="00230799">
      <w:r>
        <w:t xml:space="preserve">    </w:t>
      </w:r>
      <w:proofErr w:type="gramStart"/>
      <w:r>
        <w:t>public</w:t>
      </w:r>
      <w:proofErr w:type="gramEnd"/>
      <w:r>
        <w:t xml:space="preserve"> static void main(String[] </w:t>
      </w:r>
      <w:proofErr w:type="spellStart"/>
      <w:r>
        <w:t>args</w:t>
      </w:r>
      <w:proofErr w:type="spellEnd"/>
      <w:r>
        <w:t>) {</w:t>
      </w:r>
    </w:p>
    <w:p w14:paraId="227E15B9" w14:textId="77777777" w:rsidR="00230799" w:rsidRDefault="00230799" w:rsidP="00230799">
      <w:r>
        <w:t xml:space="preserve">        </w:t>
      </w:r>
      <w:proofErr w:type="spellStart"/>
      <w:r>
        <w:t>LifeGame</w:t>
      </w:r>
      <w:proofErr w:type="spellEnd"/>
      <w:r>
        <w:t xml:space="preserve"> </w:t>
      </w:r>
      <w:proofErr w:type="spellStart"/>
      <w:r>
        <w:t>Lg</w:t>
      </w:r>
      <w:proofErr w:type="spellEnd"/>
      <w:r>
        <w:t xml:space="preserve">=new </w:t>
      </w:r>
      <w:proofErr w:type="spellStart"/>
      <w:proofErr w:type="gramStart"/>
      <w:r>
        <w:t>LifeGame</w:t>
      </w:r>
      <w:proofErr w:type="spellEnd"/>
      <w:r>
        <w:t>(</w:t>
      </w:r>
      <w:proofErr w:type="gramEnd"/>
      <w:r>
        <w:t>);</w:t>
      </w:r>
    </w:p>
    <w:p w14:paraId="5A142CDA" w14:textId="77777777" w:rsidR="00230799" w:rsidRDefault="00230799" w:rsidP="00230799">
      <w:r>
        <w:t xml:space="preserve">        </w:t>
      </w:r>
      <w:proofErr w:type="spellStart"/>
      <w:proofErr w:type="gramStart"/>
      <w:r>
        <w:t>Lg.moveup</w:t>
      </w:r>
      <w:proofErr w:type="spellEnd"/>
      <w:r>
        <w:t>(</w:t>
      </w:r>
      <w:proofErr w:type="gramEnd"/>
      <w:r>
        <w:t>);</w:t>
      </w:r>
    </w:p>
    <w:p w14:paraId="53098E72" w14:textId="77777777" w:rsidR="00230799" w:rsidRDefault="00230799" w:rsidP="00230799">
      <w:r>
        <w:t xml:space="preserve">        </w:t>
      </w:r>
      <w:proofErr w:type="spellStart"/>
      <w:proofErr w:type="gramStart"/>
      <w:r>
        <w:t>Lg.movedown</w:t>
      </w:r>
      <w:proofErr w:type="spellEnd"/>
      <w:r>
        <w:t>(</w:t>
      </w:r>
      <w:proofErr w:type="gramEnd"/>
      <w:r>
        <w:t>);</w:t>
      </w:r>
    </w:p>
    <w:p w14:paraId="30AA90CB" w14:textId="77777777" w:rsidR="00230799" w:rsidRDefault="00230799" w:rsidP="00230799">
      <w:r>
        <w:t xml:space="preserve">        </w:t>
      </w:r>
      <w:proofErr w:type="spellStart"/>
      <w:proofErr w:type="gramStart"/>
      <w:r>
        <w:t>Lg.moveleft</w:t>
      </w:r>
      <w:proofErr w:type="spellEnd"/>
      <w:r>
        <w:t>(</w:t>
      </w:r>
      <w:proofErr w:type="gramEnd"/>
      <w:r>
        <w:t>);</w:t>
      </w:r>
    </w:p>
    <w:p w14:paraId="1A818C5F" w14:textId="77777777" w:rsidR="00230799" w:rsidRDefault="00230799" w:rsidP="00230799">
      <w:r>
        <w:t xml:space="preserve">        </w:t>
      </w:r>
      <w:proofErr w:type="spellStart"/>
      <w:proofErr w:type="gramStart"/>
      <w:r>
        <w:t>Lg.moveright</w:t>
      </w:r>
      <w:proofErr w:type="spellEnd"/>
      <w:r>
        <w:t>(</w:t>
      </w:r>
      <w:proofErr w:type="gramEnd"/>
      <w:r>
        <w:t>);</w:t>
      </w:r>
    </w:p>
    <w:p w14:paraId="76F2DD11" w14:textId="77777777" w:rsidR="00230799" w:rsidRDefault="00230799" w:rsidP="00230799">
      <w:r>
        <w:t xml:space="preserve">        </w:t>
      </w:r>
    </w:p>
    <w:p w14:paraId="5E17DD18" w14:textId="77777777" w:rsidR="00230799" w:rsidRDefault="00230799" w:rsidP="00230799">
      <w:r>
        <w:t xml:space="preserve">    }</w:t>
      </w:r>
    </w:p>
    <w:p w14:paraId="4641735D" w14:textId="5489CEBD" w:rsidR="00230799" w:rsidRDefault="00230799" w:rsidP="00230799">
      <w:r>
        <w:t>}</w:t>
      </w:r>
      <w:bookmarkStart w:id="0" w:name="_GoBack"/>
      <w:bookmarkEnd w:id="0"/>
    </w:p>
    <w:sectPr w:rsidR="0023079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ha">
    <w:altName w:val="Leelawadee UI Semilight"/>
    <w:panose1 w:val="02000400000000000000"/>
    <w:charset w:val="01"/>
    <w:family w:val="roman"/>
    <w:notTrueType/>
    <w:pitch w:val="variable"/>
    <w:sig w:usb0="00040000" w:usb1="00000000" w:usb2="00000000" w:usb3="00000000" w:csb0="0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51B55869"/>
    <w:multiLevelType w:val="hybridMultilevel"/>
    <w:tmpl w:val="A1443BE8"/>
    <w:lvl w:ilvl="0" w:tplc="3056D70C">
      <w:start w:val="1"/>
      <w:numFmt w:val="lowerRoman"/>
      <w:lvlText w:val="(%1)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M0MbQ0NTO1tDQyMDBU0lEKTi0uzszPAykwrAUAlx4lQiwAAAA="/>
  </w:docVars>
  <w:rsids>
    <w:rsidRoot w:val="00944C06"/>
    <w:rsid w:val="00027E77"/>
    <w:rsid w:val="00230799"/>
    <w:rsid w:val="00583369"/>
    <w:rsid w:val="00864DC8"/>
    <w:rsid w:val="00914283"/>
    <w:rsid w:val="00944C06"/>
    <w:rsid w:val="009C15FB"/>
    <w:rsid w:val="00AB46B1"/>
    <w:rsid w:val="00B01B69"/>
    <w:rsid w:val="00B04019"/>
    <w:rsid w:val="00B224EB"/>
    <w:rsid w:val="00D902A6"/>
    <w:rsid w:val="00DD09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2DEDBF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44C0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Heading1">
    <w:name w:val="heading 1"/>
    <w:basedOn w:val="Normal"/>
    <w:next w:val="Normal"/>
    <w:link w:val="Heading1Char"/>
    <w:qFormat/>
    <w:rsid w:val="00944C06"/>
    <w:pPr>
      <w:keepNext/>
      <w:outlineLvl w:val="0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944C06"/>
    <w:rPr>
      <w:rFonts w:ascii="Times New Roman" w:eastAsia="Times New Roman" w:hAnsi="Times New Roman" w:cs="Times New Roman"/>
      <w:b/>
      <w:bCs/>
      <w:sz w:val="24"/>
      <w:szCs w:val="24"/>
      <w:lang w:val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44C0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Heading1">
    <w:name w:val="heading 1"/>
    <w:basedOn w:val="Normal"/>
    <w:next w:val="Normal"/>
    <w:link w:val="Heading1Char"/>
    <w:qFormat/>
    <w:rsid w:val="00944C06"/>
    <w:pPr>
      <w:keepNext/>
      <w:outlineLvl w:val="0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944C06"/>
    <w:rPr>
      <w:rFonts w:ascii="Times New Roman" w:eastAsia="Times New Roman" w:hAnsi="Times New Roman" w:cs="Times New Roman"/>
      <w:b/>
      <w:bCs/>
      <w:sz w:val="24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402</Words>
  <Characters>2296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9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hamed Shafraz</dc:creator>
  <cp:lastModifiedBy>kaveesha</cp:lastModifiedBy>
  <cp:revision>2</cp:revision>
  <cp:lastPrinted>2020-10-12T02:10:00Z</cp:lastPrinted>
  <dcterms:created xsi:type="dcterms:W3CDTF">2023-07-30T13:04:00Z</dcterms:created>
  <dcterms:modified xsi:type="dcterms:W3CDTF">2023-07-30T13:04:00Z</dcterms:modified>
</cp:coreProperties>
</file>